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FCA2D3" w14:textId="673F4D20" w:rsidR="00C55E50" w:rsidRDefault="00C55E50" w:rsidP="00C55E5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A645D0">
        <w:rPr>
          <w:noProof/>
          <w:lang w:eastAsia="en-IN"/>
        </w:rPr>
        <w:drawing>
          <wp:inline distT="0" distB="0" distL="0" distR="0" wp14:anchorId="7A273E53" wp14:editId="4E8EF7DA">
            <wp:extent cx="5139804" cy="937875"/>
            <wp:effectExtent l="19050" t="0" r="3696" b="0"/>
            <wp:docPr id="2" name="Picture 0" descr="pres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si 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21" cy="93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05933" w14:textId="17ACEE20" w:rsidR="00CB5207" w:rsidRPr="00BD1459" w:rsidRDefault="00D56B03" w:rsidP="00CB520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gramStart"/>
      <w:r>
        <w:rPr>
          <w:rFonts w:ascii="Times New Roman" w:hAnsi="Times New Roman" w:cs="Times New Roman"/>
          <w:b/>
          <w:sz w:val="32"/>
          <w:szCs w:val="32"/>
        </w:rPr>
        <w:t>IT</w:t>
      </w:r>
      <w:proofErr w:type="gramEnd"/>
      <w:r>
        <w:rPr>
          <w:rFonts w:ascii="Times New Roman" w:hAnsi="Times New Roman" w:cs="Times New Roman"/>
          <w:b/>
          <w:sz w:val="32"/>
          <w:szCs w:val="32"/>
        </w:rPr>
        <w:t xml:space="preserve"> Fest</w:t>
      </w:r>
      <w:r w:rsidR="00430160">
        <w:rPr>
          <w:rFonts w:ascii="Times New Roman" w:hAnsi="Times New Roman" w:cs="Times New Roman"/>
          <w:b/>
          <w:sz w:val="32"/>
          <w:szCs w:val="32"/>
        </w:rPr>
        <w:t>-2019</w:t>
      </w:r>
    </w:p>
    <w:p w14:paraId="047704FA" w14:textId="21B4D329" w:rsidR="00EB623D" w:rsidRPr="00B81AB7" w:rsidRDefault="00EB623D" w:rsidP="00EB623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645D0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A645D0">
        <w:rPr>
          <w:rFonts w:ascii="Times New Roman" w:hAnsi="Times New Roman" w:cs="Times New Roman"/>
          <w:sz w:val="24"/>
          <w:szCs w:val="24"/>
        </w:rPr>
        <w:t xml:space="preserve"> </w:t>
      </w:r>
      <w:r w:rsidR="00D56B03">
        <w:rPr>
          <w:rFonts w:ascii="Times New Roman" w:hAnsi="Times New Roman" w:cs="Times New Roman"/>
          <w:sz w:val="24"/>
          <w:szCs w:val="24"/>
        </w:rPr>
        <w:t>Fest -</w:t>
      </w:r>
      <w:r w:rsidR="00A645D0">
        <w:rPr>
          <w:rFonts w:ascii="Times New Roman" w:hAnsi="Times New Roman" w:cs="Times New Roman"/>
          <w:sz w:val="24"/>
          <w:szCs w:val="24"/>
        </w:rPr>
        <w:t>2</w:t>
      </w:r>
      <w:r w:rsidR="0090610A">
        <w:rPr>
          <w:rFonts w:ascii="Times New Roman" w:hAnsi="Times New Roman" w:cs="Times New Roman"/>
          <w:sz w:val="24"/>
          <w:szCs w:val="24"/>
        </w:rPr>
        <w:t>0</w:t>
      </w:r>
      <w:r w:rsidR="00A645D0">
        <w:rPr>
          <w:rFonts w:ascii="Times New Roman" w:hAnsi="Times New Roman" w:cs="Times New Roman"/>
          <w:sz w:val="24"/>
          <w:szCs w:val="24"/>
        </w:rPr>
        <w:t>19</w:t>
      </w:r>
    </w:p>
    <w:p w14:paraId="65069561" w14:textId="6F6FCC7F" w:rsidR="00074FF6" w:rsidRPr="00BD1459" w:rsidRDefault="00074FF6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D56B03">
        <w:rPr>
          <w:rFonts w:ascii="Times New Roman" w:hAnsi="Times New Roman" w:cs="Times New Roman"/>
          <w:sz w:val="24"/>
          <w:szCs w:val="24"/>
        </w:rPr>
        <w:t>25/9/</w:t>
      </w:r>
      <w:r w:rsidR="00430160">
        <w:rPr>
          <w:rFonts w:ascii="Times New Roman" w:hAnsi="Times New Roman" w:cs="Times New Roman"/>
          <w:sz w:val="24"/>
          <w:szCs w:val="24"/>
        </w:rPr>
        <w:t>2019</w:t>
      </w:r>
      <w:r w:rsidR="00D56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9D8AAC" w14:textId="06A3EDF6" w:rsidR="00FF3028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D56B03">
        <w:rPr>
          <w:rFonts w:ascii="Times New Roman" w:hAnsi="Times New Roman" w:cs="Times New Roman"/>
          <w:sz w:val="24"/>
          <w:szCs w:val="24"/>
        </w:rPr>
        <w:t>1 day</w:t>
      </w:r>
    </w:p>
    <w:p w14:paraId="5EDDB98E" w14:textId="21194A07" w:rsidR="007D0B6E" w:rsidRPr="00BD1459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7C5527">
        <w:rPr>
          <w:rFonts w:ascii="Times New Roman" w:hAnsi="Times New Roman" w:cs="Times New Roman"/>
          <w:sz w:val="24"/>
          <w:szCs w:val="24"/>
        </w:rPr>
        <w:t>20</w:t>
      </w:r>
    </w:p>
    <w:p w14:paraId="7B246AF4" w14:textId="72F1AB3D" w:rsidR="007D0B6E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D56B03">
        <w:rPr>
          <w:rFonts w:ascii="Times New Roman" w:hAnsi="Times New Roman" w:cs="Times New Roman"/>
          <w:sz w:val="24"/>
          <w:szCs w:val="24"/>
        </w:rPr>
        <w:t>ST.</w:t>
      </w:r>
      <w:r w:rsidR="00E4665D">
        <w:rPr>
          <w:rFonts w:ascii="Times New Roman" w:hAnsi="Times New Roman" w:cs="Times New Roman"/>
          <w:sz w:val="24"/>
          <w:szCs w:val="24"/>
        </w:rPr>
        <w:t xml:space="preserve"> </w:t>
      </w:r>
      <w:r w:rsidR="00D56B03">
        <w:rPr>
          <w:rFonts w:ascii="Times New Roman" w:hAnsi="Times New Roman" w:cs="Times New Roman"/>
          <w:sz w:val="24"/>
          <w:szCs w:val="24"/>
        </w:rPr>
        <w:t>Claret College</w:t>
      </w:r>
    </w:p>
    <w:p w14:paraId="3F2801D6" w14:textId="3C433CD8" w:rsidR="00074FF6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r w:rsidR="00D56B03">
        <w:rPr>
          <w:rFonts w:ascii="Times New Roman" w:hAnsi="Times New Roman" w:cs="Times New Roman"/>
          <w:sz w:val="24"/>
          <w:szCs w:val="24"/>
        </w:rPr>
        <w:t>ST.</w:t>
      </w:r>
      <w:r w:rsidR="00E4665D">
        <w:rPr>
          <w:rFonts w:ascii="Times New Roman" w:hAnsi="Times New Roman" w:cs="Times New Roman"/>
          <w:sz w:val="24"/>
          <w:szCs w:val="24"/>
        </w:rPr>
        <w:t xml:space="preserve"> </w:t>
      </w:r>
      <w:r w:rsidR="00D56B03">
        <w:rPr>
          <w:rFonts w:ascii="Times New Roman" w:hAnsi="Times New Roman" w:cs="Times New Roman"/>
          <w:sz w:val="24"/>
          <w:szCs w:val="24"/>
        </w:rPr>
        <w:t>Claret College</w:t>
      </w:r>
    </w:p>
    <w:p w14:paraId="7CDB377F" w14:textId="5FFA464D" w:rsidR="00CC0B61" w:rsidRDefault="00CC0B61" w:rsidP="001F2CD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ents of DCA Department took part in the</w:t>
      </w:r>
      <w:r w:rsidR="008409C8">
        <w:rPr>
          <w:rFonts w:ascii="Times New Roman" w:hAnsi="Times New Roman" w:cs="Times New Roman"/>
          <w:sz w:val="24"/>
          <w:szCs w:val="24"/>
        </w:rPr>
        <w:t xml:space="preserve"> Intercollegi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45D0">
        <w:rPr>
          <w:rFonts w:ascii="Times New Roman" w:hAnsi="Times New Roman" w:cs="Times New Roman"/>
          <w:sz w:val="24"/>
          <w:szCs w:val="24"/>
        </w:rPr>
        <w:t xml:space="preserve">IT </w:t>
      </w:r>
      <w:r w:rsidR="00E4665D">
        <w:rPr>
          <w:rFonts w:ascii="Times New Roman" w:hAnsi="Times New Roman" w:cs="Times New Roman"/>
          <w:sz w:val="24"/>
          <w:szCs w:val="24"/>
        </w:rPr>
        <w:t>Fest</w:t>
      </w:r>
      <w:r w:rsidR="0090610A">
        <w:rPr>
          <w:rFonts w:ascii="Times New Roman" w:hAnsi="Times New Roman" w:cs="Times New Roman"/>
          <w:sz w:val="24"/>
          <w:szCs w:val="24"/>
        </w:rPr>
        <w:t>-2019</w:t>
      </w:r>
      <w:r w:rsidR="008409C8">
        <w:rPr>
          <w:rFonts w:ascii="Times New Roman" w:hAnsi="Times New Roman" w:cs="Times New Roman"/>
          <w:sz w:val="24"/>
          <w:szCs w:val="24"/>
        </w:rPr>
        <w:t xml:space="preserve"> on</w:t>
      </w:r>
      <w:r w:rsidR="00E4665D">
        <w:rPr>
          <w:rFonts w:ascii="Times New Roman" w:hAnsi="Times New Roman" w:cs="Times New Roman"/>
          <w:sz w:val="24"/>
          <w:szCs w:val="24"/>
        </w:rPr>
        <w:t xml:space="preserve"> 25</w:t>
      </w:r>
      <w:r>
        <w:rPr>
          <w:rFonts w:ascii="Times New Roman" w:hAnsi="Times New Roman" w:cs="Times New Roman"/>
          <w:sz w:val="24"/>
          <w:szCs w:val="24"/>
        </w:rPr>
        <w:t>-</w:t>
      </w:r>
      <w:r w:rsidR="00E4665D">
        <w:rPr>
          <w:rFonts w:ascii="Times New Roman" w:hAnsi="Times New Roman" w:cs="Times New Roman"/>
          <w:sz w:val="24"/>
          <w:szCs w:val="24"/>
        </w:rPr>
        <w:t>09</w:t>
      </w:r>
      <w:r>
        <w:rPr>
          <w:rFonts w:ascii="Times New Roman" w:hAnsi="Times New Roman" w:cs="Times New Roman"/>
          <w:sz w:val="24"/>
          <w:szCs w:val="24"/>
        </w:rPr>
        <w:t>-2019 at</w:t>
      </w:r>
      <w:r w:rsidR="00E4665D">
        <w:rPr>
          <w:rFonts w:ascii="Times New Roman" w:hAnsi="Times New Roman" w:cs="Times New Roman"/>
          <w:sz w:val="24"/>
          <w:szCs w:val="24"/>
        </w:rPr>
        <w:t xml:space="preserve"> ST. Claret College</w:t>
      </w:r>
      <w:r>
        <w:rPr>
          <w:rFonts w:ascii="Times New Roman" w:hAnsi="Times New Roman" w:cs="Times New Roman"/>
          <w:sz w:val="24"/>
          <w:szCs w:val="24"/>
        </w:rPr>
        <w:t>, Bangalore. They exhibited their talents</w:t>
      </w:r>
      <w:r w:rsidR="008409C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kills and won several prizes in the fest. </w:t>
      </w:r>
      <w:r w:rsidR="008409C8">
        <w:rPr>
          <w:rFonts w:ascii="Times New Roman" w:hAnsi="Times New Roman" w:cs="Times New Roman"/>
          <w:sz w:val="24"/>
          <w:szCs w:val="24"/>
        </w:rPr>
        <w:t>Our students had performed extra</w:t>
      </w:r>
      <w:r w:rsidR="008C2617">
        <w:rPr>
          <w:rFonts w:ascii="Times New Roman" w:hAnsi="Times New Roman" w:cs="Times New Roman"/>
          <w:sz w:val="24"/>
          <w:szCs w:val="24"/>
        </w:rPr>
        <w:t>-</w:t>
      </w:r>
      <w:r w:rsidR="008409C8">
        <w:rPr>
          <w:rFonts w:ascii="Times New Roman" w:hAnsi="Times New Roman" w:cs="Times New Roman"/>
          <w:sz w:val="24"/>
          <w:szCs w:val="24"/>
        </w:rPr>
        <w:t>ordinar</w:t>
      </w:r>
      <w:r w:rsidR="008C2617">
        <w:rPr>
          <w:rFonts w:ascii="Times New Roman" w:hAnsi="Times New Roman" w:cs="Times New Roman"/>
          <w:sz w:val="24"/>
          <w:szCs w:val="24"/>
        </w:rPr>
        <w:t>ily</w:t>
      </w:r>
      <w:r w:rsidR="008409C8">
        <w:rPr>
          <w:rFonts w:ascii="Times New Roman" w:hAnsi="Times New Roman" w:cs="Times New Roman"/>
          <w:sz w:val="24"/>
          <w:szCs w:val="24"/>
        </w:rPr>
        <w:t xml:space="preserve"> throughout the Fest and they had brought laurels to the college by winning the</w:t>
      </w:r>
      <w:r>
        <w:rPr>
          <w:rFonts w:ascii="Times New Roman" w:hAnsi="Times New Roman" w:cs="Times New Roman"/>
          <w:sz w:val="24"/>
          <w:szCs w:val="24"/>
        </w:rPr>
        <w:t xml:space="preserve"> overall </w:t>
      </w:r>
      <w:r w:rsidR="00E4665D">
        <w:rPr>
          <w:rFonts w:ascii="Times New Roman" w:hAnsi="Times New Roman" w:cs="Times New Roman"/>
          <w:sz w:val="24"/>
          <w:szCs w:val="24"/>
        </w:rPr>
        <w:t>runners up</w:t>
      </w:r>
      <w:r w:rsidR="0090610A">
        <w:rPr>
          <w:rFonts w:ascii="Times New Roman" w:hAnsi="Times New Roman" w:cs="Times New Roman"/>
          <w:sz w:val="24"/>
          <w:szCs w:val="24"/>
        </w:rPr>
        <w:t xml:space="preserve"> </w:t>
      </w:r>
      <w:r w:rsidR="007C5527">
        <w:rPr>
          <w:rFonts w:ascii="Times New Roman" w:hAnsi="Times New Roman" w:cs="Times New Roman"/>
          <w:sz w:val="24"/>
          <w:szCs w:val="24"/>
        </w:rPr>
        <w:t>with 15</w:t>
      </w:r>
      <w:r w:rsidR="00E4665D">
        <w:rPr>
          <w:rFonts w:ascii="Times New Roman" w:hAnsi="Times New Roman" w:cs="Times New Roman"/>
          <w:sz w:val="24"/>
          <w:szCs w:val="24"/>
        </w:rPr>
        <w:t xml:space="preserve"> </w:t>
      </w:r>
      <w:r w:rsidR="008409C8">
        <w:rPr>
          <w:rFonts w:ascii="Times New Roman" w:hAnsi="Times New Roman" w:cs="Times New Roman"/>
          <w:sz w:val="24"/>
          <w:szCs w:val="24"/>
        </w:rPr>
        <w:t xml:space="preserve">individual </w:t>
      </w:r>
      <w:r>
        <w:rPr>
          <w:rFonts w:ascii="Times New Roman" w:hAnsi="Times New Roman" w:cs="Times New Roman"/>
          <w:sz w:val="24"/>
          <w:szCs w:val="24"/>
        </w:rPr>
        <w:t>troph</w:t>
      </w:r>
      <w:r w:rsidR="008409C8">
        <w:rPr>
          <w:rFonts w:ascii="Times New Roman" w:hAnsi="Times New Roman" w:cs="Times New Roman"/>
          <w:sz w:val="24"/>
          <w:szCs w:val="24"/>
        </w:rPr>
        <w:t xml:space="preserve">ies </w:t>
      </w:r>
      <w:r>
        <w:rPr>
          <w:rFonts w:ascii="Times New Roman" w:hAnsi="Times New Roman" w:cs="Times New Roman"/>
          <w:sz w:val="24"/>
          <w:szCs w:val="24"/>
        </w:rPr>
        <w:t xml:space="preserve">for the college.  </w:t>
      </w:r>
    </w:p>
    <w:tbl>
      <w:tblPr>
        <w:tblStyle w:val="TableGrid"/>
        <w:tblW w:w="9015" w:type="dxa"/>
        <w:tblLook w:val="04A0" w:firstRow="1" w:lastRow="0" w:firstColumn="1" w:lastColumn="0" w:noHBand="0" w:noVBand="1"/>
      </w:tblPr>
      <w:tblGrid>
        <w:gridCol w:w="3159"/>
        <w:gridCol w:w="1952"/>
        <w:gridCol w:w="1952"/>
        <w:gridCol w:w="1952"/>
      </w:tblGrid>
      <w:tr w:rsidR="00C55E50" w14:paraId="13FB927F" w14:textId="2100E5D1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ECEB4B" w14:textId="20A30EA4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s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7C53F8" w14:textId="1C8AD884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VEN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3DA86C" w14:textId="4A1F5E95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ZE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175356" w14:textId="664F8FEF" w:rsidR="00C55E50" w:rsidRDefault="00C55E50" w:rsidP="00195B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TICIPANT</w:t>
            </w:r>
          </w:p>
        </w:tc>
      </w:tr>
      <w:tr w:rsidR="00C55E50" w14:paraId="763865B7" w14:textId="6EC00AFC" w:rsidTr="00E4665D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0FDC14" w14:textId="3072C5C4" w:rsidR="00C55E50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/9/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9DA42A" w14:textId="5D8A5365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Quiz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E0D321" w14:textId="70317D13" w:rsidR="00C55E50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III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259431" w14:textId="77793029" w:rsidR="00C55E50" w:rsidRDefault="00C55E50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ddharth &amp; Aneesh</w:t>
            </w:r>
          </w:p>
        </w:tc>
      </w:tr>
      <w:tr w:rsidR="00E4665D" w14:paraId="489D469A" w14:textId="11549575" w:rsidTr="00E4665D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8E21CE" w14:textId="3020E1CF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F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/9/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D9A72C" w14:textId="1BC670DD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 Designing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0B940B" w14:textId="6612587D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7C0444" w14:textId="5BE676C3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imin</w:t>
            </w:r>
            <w:proofErr w:type="spellEnd"/>
          </w:p>
        </w:tc>
      </w:tr>
      <w:tr w:rsidR="00E4665D" w14:paraId="3ED7BBE4" w14:textId="705D1A53" w:rsidTr="00E4665D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249AAD" w14:textId="788381CF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F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/9/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D7D24A" w14:textId="671ED4F4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ing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43FC48" w14:textId="1E288633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BAE7E" w14:textId="54FD82F4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vina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tpal</w:t>
            </w:r>
            <w:proofErr w:type="spellEnd"/>
          </w:p>
        </w:tc>
      </w:tr>
      <w:tr w:rsidR="00E4665D" w14:paraId="3221485C" w14:textId="77777777" w:rsidTr="00C55E50">
        <w:tc>
          <w:tcPr>
            <w:tcW w:w="31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FE8F39" w14:textId="6817EA91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5F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/9/19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288128" w14:textId="34FED25F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Fashion show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2BBE07" w14:textId="0452C80D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978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ze wi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000</w:t>
            </w:r>
          </w:p>
        </w:tc>
        <w:tc>
          <w:tcPr>
            <w:tcW w:w="19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BA8BD" w14:textId="76D140A2" w:rsidR="00E4665D" w:rsidRDefault="00E4665D" w:rsidP="00195B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nd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ru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eam</w:t>
            </w:r>
          </w:p>
        </w:tc>
      </w:tr>
    </w:tbl>
    <w:p w14:paraId="505124CD" w14:textId="0E078511" w:rsidR="00430160" w:rsidRDefault="00430160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E7C5B8" w14:textId="70F45598" w:rsidR="003A5AB4" w:rsidRDefault="003A5AB4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D44919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7F87F56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A70E42D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23D64A7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199A2059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884A8A5" w14:textId="5D76DCE6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BEFDB3" w14:textId="7577B32E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21E925" w14:textId="2FA586EA" w:rsidR="004A1A3B" w:rsidRDefault="009C5FE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26E48649" wp14:editId="5402E85B">
            <wp:extent cx="5731510" cy="4298633"/>
            <wp:effectExtent l="0" t="0" r="2540" b="6985"/>
            <wp:docPr id="1" name="Picture 1" descr="C:\Users\Admin\Downloads\IMG-20190925-WA0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IMG-20190925-WA000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E1899" w14:textId="23125A96" w:rsidR="00CC0B61" w:rsidRPr="008409C8" w:rsidRDefault="009C5FE9" w:rsidP="009C5FE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</w:t>
      </w:r>
      <w:r w:rsidR="003A5AB4" w:rsidRPr="008409C8">
        <w:rPr>
          <w:rFonts w:ascii="Times New Roman" w:hAnsi="Times New Roman" w:cs="Times New Roman"/>
          <w:b/>
          <w:bCs/>
        </w:rPr>
        <w:t>verall</w:t>
      </w:r>
      <w:r>
        <w:rPr>
          <w:rFonts w:ascii="Times New Roman" w:hAnsi="Times New Roman" w:cs="Times New Roman"/>
          <w:b/>
          <w:bCs/>
        </w:rPr>
        <w:t xml:space="preserve"> Runners up at </w:t>
      </w:r>
      <w:proofErr w:type="spellStart"/>
      <w:r>
        <w:rPr>
          <w:rFonts w:ascii="Times New Roman" w:hAnsi="Times New Roman" w:cs="Times New Roman"/>
          <w:b/>
          <w:bCs/>
        </w:rPr>
        <w:t>ST.Claret</w:t>
      </w:r>
      <w:proofErr w:type="spellEnd"/>
      <w:r>
        <w:rPr>
          <w:rFonts w:ascii="Times New Roman" w:hAnsi="Times New Roman" w:cs="Times New Roman"/>
          <w:b/>
          <w:bCs/>
        </w:rPr>
        <w:t xml:space="preserve"> College  </w:t>
      </w:r>
    </w:p>
    <w:sectPr w:rsidR="00CC0B61" w:rsidRPr="008409C8" w:rsidSect="005006E5">
      <w:headerReference w:type="default" r:id="rId10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512493" w14:textId="77777777" w:rsidR="0082480D" w:rsidRDefault="0082480D" w:rsidP="005006E5">
      <w:pPr>
        <w:spacing w:after="0" w:line="240" w:lineRule="auto"/>
      </w:pPr>
      <w:r>
        <w:separator/>
      </w:r>
    </w:p>
  </w:endnote>
  <w:endnote w:type="continuationSeparator" w:id="0">
    <w:p w14:paraId="0A394F29" w14:textId="77777777" w:rsidR="0082480D" w:rsidRDefault="0082480D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C06C7D" w14:textId="77777777" w:rsidR="0082480D" w:rsidRDefault="0082480D" w:rsidP="005006E5">
      <w:pPr>
        <w:spacing w:after="0" w:line="240" w:lineRule="auto"/>
      </w:pPr>
      <w:r>
        <w:separator/>
      </w:r>
    </w:p>
  </w:footnote>
  <w:footnote w:type="continuationSeparator" w:id="0">
    <w:p w14:paraId="69132128" w14:textId="77777777" w:rsidR="0082480D" w:rsidRDefault="0082480D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CC990" w14:textId="3F931D43" w:rsidR="007C5527" w:rsidRDefault="007C5527" w:rsidP="00A645D0">
    <w:pPr>
      <w:pStyle w:val="Header"/>
      <w:jc w:val="center"/>
      <w:rPr>
        <w:noProof/>
      </w:rPr>
    </w:pPr>
  </w:p>
  <w:p w14:paraId="774D5E18" w14:textId="77777777" w:rsidR="007C5527" w:rsidRDefault="007C55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74FF6"/>
    <w:rsid w:val="001117BA"/>
    <w:rsid w:val="00152379"/>
    <w:rsid w:val="0017630F"/>
    <w:rsid w:val="00195BD8"/>
    <w:rsid w:val="001967F6"/>
    <w:rsid w:val="001D4722"/>
    <w:rsid w:val="001F2CD4"/>
    <w:rsid w:val="001F5861"/>
    <w:rsid w:val="00240619"/>
    <w:rsid w:val="00273A90"/>
    <w:rsid w:val="00294C55"/>
    <w:rsid w:val="002954E0"/>
    <w:rsid w:val="002D1914"/>
    <w:rsid w:val="002E5B7A"/>
    <w:rsid w:val="00342998"/>
    <w:rsid w:val="003A5AB4"/>
    <w:rsid w:val="003D30AE"/>
    <w:rsid w:val="003E2451"/>
    <w:rsid w:val="00410007"/>
    <w:rsid w:val="0041226D"/>
    <w:rsid w:val="0042685B"/>
    <w:rsid w:val="00430160"/>
    <w:rsid w:val="004547B0"/>
    <w:rsid w:val="00463026"/>
    <w:rsid w:val="004A1A3B"/>
    <w:rsid w:val="005006E5"/>
    <w:rsid w:val="00506F7C"/>
    <w:rsid w:val="00560C4A"/>
    <w:rsid w:val="005F1476"/>
    <w:rsid w:val="00667200"/>
    <w:rsid w:val="00676E9C"/>
    <w:rsid w:val="006B376B"/>
    <w:rsid w:val="00704F12"/>
    <w:rsid w:val="007063F7"/>
    <w:rsid w:val="00782607"/>
    <w:rsid w:val="007A298C"/>
    <w:rsid w:val="007C5527"/>
    <w:rsid w:val="007D0B6E"/>
    <w:rsid w:val="0082480D"/>
    <w:rsid w:val="008409C8"/>
    <w:rsid w:val="008943DD"/>
    <w:rsid w:val="008A40CA"/>
    <w:rsid w:val="008A4174"/>
    <w:rsid w:val="008C2617"/>
    <w:rsid w:val="008F7FB9"/>
    <w:rsid w:val="0090610A"/>
    <w:rsid w:val="00912ACF"/>
    <w:rsid w:val="00940E7F"/>
    <w:rsid w:val="009901A5"/>
    <w:rsid w:val="00991476"/>
    <w:rsid w:val="009C5FE9"/>
    <w:rsid w:val="009F2610"/>
    <w:rsid w:val="00A07853"/>
    <w:rsid w:val="00A144EB"/>
    <w:rsid w:val="00A2700E"/>
    <w:rsid w:val="00A645D0"/>
    <w:rsid w:val="00A81724"/>
    <w:rsid w:val="00B02704"/>
    <w:rsid w:val="00B34F19"/>
    <w:rsid w:val="00B81AB7"/>
    <w:rsid w:val="00B97885"/>
    <w:rsid w:val="00BA6418"/>
    <w:rsid w:val="00BA7973"/>
    <w:rsid w:val="00BD1459"/>
    <w:rsid w:val="00C55E50"/>
    <w:rsid w:val="00C562B2"/>
    <w:rsid w:val="00CB5207"/>
    <w:rsid w:val="00CC0B61"/>
    <w:rsid w:val="00D109B8"/>
    <w:rsid w:val="00D22A98"/>
    <w:rsid w:val="00D56B03"/>
    <w:rsid w:val="00D93F67"/>
    <w:rsid w:val="00DA0AD5"/>
    <w:rsid w:val="00E41140"/>
    <w:rsid w:val="00E4665D"/>
    <w:rsid w:val="00E84F91"/>
    <w:rsid w:val="00EB200F"/>
    <w:rsid w:val="00EB533E"/>
    <w:rsid w:val="00EB623D"/>
    <w:rsid w:val="00EE3123"/>
    <w:rsid w:val="00F15E9B"/>
    <w:rsid w:val="00F403F1"/>
    <w:rsid w:val="00F45B97"/>
    <w:rsid w:val="00F91E57"/>
    <w:rsid w:val="00F94B01"/>
    <w:rsid w:val="00FC6E94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C33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BA9AB3-F943-453E-A78D-C69DB75EEB1E}"/>
</file>

<file path=customXml/itemProps2.xml><?xml version="1.0" encoding="utf-8"?>
<ds:datastoreItem xmlns:ds="http://schemas.openxmlformats.org/officeDocument/2006/customXml" ds:itemID="{6E9B6C25-F4E0-4FBC-B7E8-9BAB6E265119}"/>
</file>

<file path=customXml/itemProps3.xml><?xml version="1.0" encoding="utf-8"?>
<ds:datastoreItem xmlns:ds="http://schemas.openxmlformats.org/officeDocument/2006/customXml" ds:itemID="{B98F6061-BF1A-486D-B8DE-89EE4DF41B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5</cp:revision>
  <cp:lastPrinted>2018-06-21T10:06:00Z</cp:lastPrinted>
  <dcterms:created xsi:type="dcterms:W3CDTF">2019-10-01T09:35:00Z</dcterms:created>
  <dcterms:modified xsi:type="dcterms:W3CDTF">2019-10-0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